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78447398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36D34B23" w14:textId="62A84A9A" w:rsidR="00AE36CF" w:rsidRDefault="00AE36CF">
          <w:pPr>
            <w:pStyle w:val="TOCHeading"/>
          </w:pPr>
          <w:r>
            <w:t>Table of Contents</w:t>
          </w:r>
        </w:p>
        <w:p w14:paraId="3689D506" w14:textId="5F35CFEF" w:rsidR="00AE36CF" w:rsidRDefault="00AE36C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514650" w:history="1">
            <w:r w:rsidRPr="004F3C6E">
              <w:rPr>
                <w:rStyle w:val="Hyperlink"/>
                <w:noProof/>
              </w:rPr>
              <w:t>Mount drive if you are working on Google Colab else skip this c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14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E1208" w14:textId="61F4405D" w:rsidR="00AE36CF" w:rsidRDefault="00AE36C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514651" w:history="1">
            <w:r w:rsidRPr="004F3C6E">
              <w:rPr>
                <w:rStyle w:val="Hyperlink"/>
                <w:noProof/>
              </w:rPr>
              <w:t>Segmentations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14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6A85A" w14:textId="7D864976" w:rsidR="00AE36CF" w:rsidRDefault="00AE36C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514652" w:history="1">
            <w:r w:rsidRPr="004F3C6E">
              <w:rPr>
                <w:rStyle w:val="Hyperlink"/>
                <w:noProof/>
              </w:rPr>
              <w:t>R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14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570AB" w14:textId="3DAD1650" w:rsidR="00AE36CF" w:rsidRDefault="00AE36C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514653" w:history="1">
            <w:r w:rsidRPr="004F3C6E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14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02039" w14:textId="52259626" w:rsidR="00AE36CF" w:rsidRDefault="00AE36C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6514654" w:history="1">
            <w:r w:rsidRPr="004F3C6E">
              <w:rPr>
                <w:rStyle w:val="Hyperlink"/>
                <w:noProof/>
              </w:rPr>
              <w:t>Libr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14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0E4DB" w14:textId="416184F2" w:rsidR="00AE36CF" w:rsidRDefault="00AE36C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514655" w:history="1">
            <w:r w:rsidRPr="004F3C6E">
              <w:rPr>
                <w:rStyle w:val="Hyperlink"/>
                <w:noProof/>
              </w:rPr>
              <w:t>Train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14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8573D" w14:textId="267BE571" w:rsidR="00AE36CF" w:rsidRDefault="00AE36C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514656" w:history="1">
            <w:r w:rsidRPr="004F3C6E">
              <w:rPr>
                <w:rStyle w:val="Hyperlink"/>
                <w:noProof/>
              </w:rPr>
              <w:t>R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14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7830C" w14:textId="65826E11" w:rsidR="00AE36CF" w:rsidRDefault="00AE36C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6514657" w:history="1">
            <w:r w:rsidRPr="004F3C6E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14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B2C91" w14:textId="4D97241E" w:rsidR="00AE36CF" w:rsidRDefault="00AE36C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6514658" w:history="1">
            <w:r w:rsidRPr="004F3C6E">
              <w:rPr>
                <w:rStyle w:val="Hyperlink"/>
                <w:noProof/>
              </w:rPr>
              <w:t>Libr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514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64C76" w14:textId="3A517953" w:rsidR="00AE36CF" w:rsidRDefault="00AE36CF">
          <w:r>
            <w:rPr>
              <w:b/>
              <w:bCs/>
              <w:noProof/>
            </w:rPr>
            <w:fldChar w:fldCharType="end"/>
          </w:r>
        </w:p>
      </w:sdtContent>
    </w:sdt>
    <w:p w14:paraId="067A3508" w14:textId="77777777" w:rsidR="00AE36CF" w:rsidRDefault="00AE36C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0" w:name="_Toc96514650"/>
      <w:r>
        <w:br w:type="page"/>
      </w:r>
    </w:p>
    <w:p w14:paraId="023B9A63" w14:textId="2073686F" w:rsidR="001A0E78" w:rsidRDefault="001A0E78" w:rsidP="00597FEF">
      <w:pPr>
        <w:pStyle w:val="Heading1"/>
      </w:pPr>
      <w:r>
        <w:lastRenderedPageBreak/>
        <w:t xml:space="preserve">Mount drive if you are working on </w:t>
      </w:r>
      <w:r w:rsidR="00293C08">
        <w:t xml:space="preserve">Google </w:t>
      </w:r>
      <w:proofErr w:type="spellStart"/>
      <w:r w:rsidR="00293C08">
        <w:t>Colab</w:t>
      </w:r>
      <w:proofErr w:type="spellEnd"/>
      <w:r w:rsidR="00293C08">
        <w:t xml:space="preserve"> else skip this cell</w:t>
      </w:r>
      <w:bookmarkEnd w:id="0"/>
    </w:p>
    <w:p w14:paraId="34B05CDB" w14:textId="5FEFBDD1" w:rsidR="007633AA" w:rsidRDefault="007633AA" w:rsidP="00597FEF">
      <w:r w:rsidRPr="007633AA">
        <w:rPr>
          <w:noProof/>
        </w:rPr>
        <w:drawing>
          <wp:inline distT="0" distB="0" distL="0" distR="0" wp14:anchorId="4A46E178" wp14:editId="1C44A637">
            <wp:extent cx="3591426" cy="724001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1E58D" w14:textId="33C43AAB" w:rsidR="00293C08" w:rsidRDefault="00293C08" w:rsidP="00597FEF">
      <w:r>
        <w:t>You would need to upload dataset on google drive</w:t>
      </w:r>
    </w:p>
    <w:p w14:paraId="6C8E0C4D" w14:textId="41E9D8C9" w:rsidR="005715F4" w:rsidRDefault="00700596" w:rsidP="003F033E">
      <w:pPr>
        <w:pStyle w:val="Heading1"/>
      </w:pPr>
      <w:bookmarkStart w:id="1" w:name="_Toc96514651"/>
      <w:r>
        <w:t>Segmentations Data set</w:t>
      </w:r>
      <w:bookmarkEnd w:id="1"/>
      <w:r>
        <w:t xml:space="preserve"> </w:t>
      </w:r>
    </w:p>
    <w:p w14:paraId="432E798D" w14:textId="0E21444F" w:rsidR="0038611B" w:rsidRPr="0038611B" w:rsidRDefault="0038611B" w:rsidP="0038611B">
      <w:pPr>
        <w:pStyle w:val="Heading2"/>
      </w:pPr>
      <w:bookmarkStart w:id="2" w:name="_Toc96514652"/>
      <w:r>
        <w:t>Run</w:t>
      </w:r>
      <w:bookmarkEnd w:id="2"/>
      <w:r>
        <w:t xml:space="preserve"> </w:t>
      </w:r>
    </w:p>
    <w:p w14:paraId="417B7045" w14:textId="377DB2A4" w:rsidR="00700596" w:rsidRDefault="00700596" w:rsidP="001A14B2">
      <w:pPr>
        <w:pStyle w:val="ListParagraph"/>
        <w:numPr>
          <w:ilvl w:val="0"/>
          <w:numId w:val="1"/>
        </w:numPr>
      </w:pPr>
      <w:r>
        <w:t>File</w:t>
      </w:r>
      <w:r w:rsidR="00325323">
        <w:t xml:space="preserve">= </w:t>
      </w:r>
      <w:proofErr w:type="spellStart"/>
      <w:r w:rsidRPr="00700596">
        <w:t>Extracted_</w:t>
      </w:r>
      <w:proofErr w:type="gramStart"/>
      <w:r w:rsidRPr="00700596">
        <w:t>features.ipynb</w:t>
      </w:r>
      <w:proofErr w:type="spellEnd"/>
      <w:proofErr w:type="gramEnd"/>
    </w:p>
    <w:p w14:paraId="243C5245" w14:textId="60F375DA" w:rsidR="00700596" w:rsidRDefault="00700596" w:rsidP="009909A0">
      <w:pPr>
        <w:pStyle w:val="ListParagraph"/>
        <w:numPr>
          <w:ilvl w:val="0"/>
          <w:numId w:val="1"/>
        </w:numPr>
      </w:pPr>
      <w:r>
        <w:t xml:space="preserve">Change the working directory </w:t>
      </w:r>
      <w:r w:rsidR="001A14B2">
        <w:t>where the dataset is placed</w:t>
      </w:r>
      <w:r w:rsidR="009909A0">
        <w:t>, within inverted commas</w:t>
      </w:r>
      <w:r w:rsidR="009909A0" w:rsidRPr="00700596">
        <w:t xml:space="preserve"> </w:t>
      </w:r>
      <w:r w:rsidRPr="00700596">
        <w:rPr>
          <w:noProof/>
        </w:rPr>
        <w:drawing>
          <wp:inline distT="0" distB="0" distL="0" distR="0" wp14:anchorId="6DE88DB2" wp14:editId="6E8280F2">
            <wp:extent cx="5943600" cy="419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1674D" w14:textId="522D9907" w:rsidR="001A14B2" w:rsidRDefault="001A14B2" w:rsidP="00C86BC7">
      <w:pPr>
        <w:pStyle w:val="ListParagraph"/>
        <w:numPr>
          <w:ilvl w:val="0"/>
          <w:numId w:val="1"/>
        </w:numPr>
      </w:pPr>
      <w:r>
        <w:t>Folder name of the dataset folder within inverted commas</w:t>
      </w:r>
      <w:r w:rsidRPr="001A14B2">
        <w:rPr>
          <w:noProof/>
        </w:rPr>
        <w:drawing>
          <wp:inline distT="0" distB="0" distL="0" distR="0" wp14:anchorId="2CB1B681" wp14:editId="38B32B23">
            <wp:extent cx="3286584" cy="5715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49109" w14:textId="4D34E908" w:rsidR="00E94BC7" w:rsidRDefault="00C4623D" w:rsidP="00C86BC7">
      <w:pPr>
        <w:pStyle w:val="ListParagraph"/>
        <w:numPr>
          <w:ilvl w:val="0"/>
          <w:numId w:val="1"/>
        </w:numPr>
      </w:pPr>
      <w:r>
        <w:t xml:space="preserve">Segmented pictures saving </w:t>
      </w:r>
      <w:proofErr w:type="gramStart"/>
      <w:r>
        <w:t xml:space="preserve">folder  </w:t>
      </w:r>
      <w:r w:rsidR="00075172">
        <w:t>within</w:t>
      </w:r>
      <w:proofErr w:type="gramEnd"/>
      <w:r>
        <w:t xml:space="preserve"> in inverted commas with forward slash / at the end of the name.</w:t>
      </w:r>
    </w:p>
    <w:p w14:paraId="3136DA46" w14:textId="026B71DD" w:rsidR="00C4623D" w:rsidRDefault="00C4623D" w:rsidP="00C4623D">
      <w:pPr>
        <w:pStyle w:val="ListParagraph"/>
      </w:pPr>
      <w:r w:rsidRPr="00C4623D">
        <w:rPr>
          <w:noProof/>
        </w:rPr>
        <w:drawing>
          <wp:inline distT="0" distB="0" distL="0" distR="0" wp14:anchorId="3D7856E6" wp14:editId="4CAA94B7">
            <wp:extent cx="2029108" cy="590632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BE19C" w14:textId="5102079C" w:rsidR="003F033E" w:rsidRDefault="003F033E" w:rsidP="003F033E">
      <w:pPr>
        <w:pStyle w:val="ListParagraph"/>
        <w:numPr>
          <w:ilvl w:val="0"/>
          <w:numId w:val="1"/>
        </w:numPr>
      </w:pPr>
      <w:r>
        <w:t xml:space="preserve">Run All other cells It will </w:t>
      </w:r>
      <w:r w:rsidR="00A57172">
        <w:t>create</w:t>
      </w:r>
      <w:r>
        <w:t xml:space="preserve"> a </w:t>
      </w:r>
      <w:r w:rsidR="00A57172">
        <w:t>folder name</w:t>
      </w:r>
      <w:r>
        <w:t xml:space="preserve"> segmented or you decided with segmented pictures.</w:t>
      </w:r>
    </w:p>
    <w:p w14:paraId="55EACBA7" w14:textId="246FD820" w:rsidR="00827E6C" w:rsidRDefault="00827E6C" w:rsidP="0038611B">
      <w:pPr>
        <w:pStyle w:val="Heading2"/>
      </w:pPr>
      <w:bookmarkStart w:id="3" w:name="_Toc96514653"/>
      <w:r>
        <w:t>Requirements</w:t>
      </w:r>
      <w:bookmarkEnd w:id="3"/>
    </w:p>
    <w:p w14:paraId="71C2FA2C" w14:textId="409B949A" w:rsidR="0038611B" w:rsidRDefault="00A9634A" w:rsidP="00827E6C">
      <w:r>
        <w:t>File</w:t>
      </w:r>
      <w:r w:rsidR="006B1BE9">
        <w:t xml:space="preserve">s </w:t>
      </w:r>
      <w:r>
        <w:t xml:space="preserve">“Duagman.py” and </w:t>
      </w:r>
      <w:r w:rsidR="006B1BE9">
        <w:t>“Duagman_visuail_explaination.py” should be in the working directory.</w:t>
      </w:r>
    </w:p>
    <w:p w14:paraId="2BA0B35C" w14:textId="2ADD5826" w:rsidR="00876281" w:rsidRDefault="00876281" w:rsidP="00876281">
      <w:pPr>
        <w:pStyle w:val="Heading3"/>
      </w:pPr>
      <w:bookmarkStart w:id="4" w:name="_Toc96514654"/>
      <w:r>
        <w:t>Libraries</w:t>
      </w:r>
      <w:bookmarkEnd w:id="4"/>
    </w:p>
    <w:p w14:paraId="088B708A" w14:textId="68952D5E" w:rsidR="00876281" w:rsidRDefault="004616A3" w:rsidP="002A2E1C">
      <w:pPr>
        <w:pStyle w:val="ListParagraph"/>
        <w:numPr>
          <w:ilvl w:val="0"/>
          <w:numId w:val="1"/>
        </w:numPr>
      </w:pPr>
      <w:r>
        <w:t>m</w:t>
      </w:r>
      <w:r w:rsidR="00B9611A">
        <w:t>atplotlib</w:t>
      </w:r>
    </w:p>
    <w:p w14:paraId="58D88AD7" w14:textId="12D9A9B2" w:rsidR="00B9611A" w:rsidRDefault="004616A3" w:rsidP="002A2E1C">
      <w:pPr>
        <w:pStyle w:val="ListParagraph"/>
        <w:numPr>
          <w:ilvl w:val="0"/>
          <w:numId w:val="1"/>
        </w:numPr>
      </w:pPr>
      <w:proofErr w:type="spellStart"/>
      <w:r>
        <w:t>t</w:t>
      </w:r>
      <w:r w:rsidR="00B9611A">
        <w:t>qdm</w:t>
      </w:r>
      <w:proofErr w:type="spellEnd"/>
    </w:p>
    <w:p w14:paraId="7CAE95E4" w14:textId="25D0AB98" w:rsidR="00F067A9" w:rsidRDefault="004616A3" w:rsidP="002A2E1C">
      <w:pPr>
        <w:pStyle w:val="ListParagraph"/>
        <w:numPr>
          <w:ilvl w:val="0"/>
          <w:numId w:val="1"/>
        </w:numPr>
      </w:pPr>
      <w:r>
        <w:t>c</w:t>
      </w:r>
      <w:r w:rsidR="00B9611A">
        <w:t>v2</w:t>
      </w:r>
      <w:r w:rsidR="00F067A9">
        <w:t xml:space="preserve"> (OpenCV)</w:t>
      </w:r>
    </w:p>
    <w:p w14:paraId="46824024" w14:textId="26FA799D" w:rsidR="00F067A9" w:rsidRDefault="004616A3" w:rsidP="002A2E1C">
      <w:pPr>
        <w:pStyle w:val="ListParagraph"/>
        <w:numPr>
          <w:ilvl w:val="0"/>
          <w:numId w:val="1"/>
        </w:numPr>
      </w:pPr>
      <w:proofErr w:type="spellStart"/>
      <w:r>
        <w:t>n</w:t>
      </w:r>
      <w:r w:rsidR="00F067A9">
        <w:t>umpy</w:t>
      </w:r>
      <w:proofErr w:type="spellEnd"/>
    </w:p>
    <w:p w14:paraId="655DD3F8" w14:textId="00EC9FA9" w:rsidR="00F067A9" w:rsidRDefault="004616A3" w:rsidP="002A2E1C">
      <w:pPr>
        <w:pStyle w:val="ListParagraph"/>
        <w:numPr>
          <w:ilvl w:val="0"/>
          <w:numId w:val="1"/>
        </w:numPr>
      </w:pPr>
      <w:r>
        <w:t>r</w:t>
      </w:r>
      <w:r w:rsidR="00F067A9">
        <w:t>andom</w:t>
      </w:r>
    </w:p>
    <w:p w14:paraId="66C18CD4" w14:textId="1456ACAD" w:rsidR="00F067A9" w:rsidRDefault="004616A3" w:rsidP="002A2E1C">
      <w:pPr>
        <w:pStyle w:val="ListParagraph"/>
        <w:numPr>
          <w:ilvl w:val="0"/>
          <w:numId w:val="1"/>
        </w:numPr>
      </w:pPr>
      <w:proofErr w:type="spellStart"/>
      <w:r>
        <w:t>o</w:t>
      </w:r>
      <w:r w:rsidR="00F067A9">
        <w:t>s</w:t>
      </w:r>
      <w:proofErr w:type="spellEnd"/>
    </w:p>
    <w:p w14:paraId="2661C755" w14:textId="60D83024" w:rsidR="00F067A9" w:rsidRDefault="00F067A9" w:rsidP="002A2E1C">
      <w:pPr>
        <w:pStyle w:val="ListParagraph"/>
        <w:numPr>
          <w:ilvl w:val="0"/>
          <w:numId w:val="1"/>
        </w:numPr>
      </w:pPr>
      <w:proofErr w:type="spellStart"/>
      <w:r>
        <w:t>Itertools</w:t>
      </w:r>
      <w:proofErr w:type="spellEnd"/>
    </w:p>
    <w:p w14:paraId="4BDD87B6" w14:textId="3944EAE2" w:rsidR="000723CE" w:rsidRDefault="004616A3" w:rsidP="000723CE">
      <w:pPr>
        <w:pStyle w:val="ListParagraph"/>
        <w:numPr>
          <w:ilvl w:val="0"/>
          <w:numId w:val="1"/>
        </w:numPr>
      </w:pPr>
      <w:r>
        <w:t>t</w:t>
      </w:r>
      <w:r w:rsidR="00F067A9">
        <w:t>ypin</w:t>
      </w:r>
      <w:r w:rsidR="000723CE">
        <w:t>g</w:t>
      </w:r>
    </w:p>
    <w:p w14:paraId="23F3B67F" w14:textId="17FEBAB7" w:rsidR="000723CE" w:rsidRPr="000723CE" w:rsidRDefault="000723CE" w:rsidP="000723CE">
      <w:pPr>
        <w:pStyle w:val="ListParagraph"/>
        <w:numPr>
          <w:ilvl w:val="0"/>
          <w:numId w:val="1"/>
        </w:numPr>
      </w:pPr>
      <w:proofErr w:type="spellStart"/>
      <w:r>
        <w:t>keras</w:t>
      </w:r>
      <w:proofErr w:type="spellEnd"/>
    </w:p>
    <w:p w14:paraId="28812A18" w14:textId="175C4621" w:rsidR="003F033E" w:rsidRDefault="00A57172" w:rsidP="003F033E">
      <w:pPr>
        <w:pStyle w:val="Heading1"/>
      </w:pPr>
      <w:bookmarkStart w:id="5" w:name="_Toc96514655"/>
      <w:r>
        <w:lastRenderedPageBreak/>
        <w:t>Training the model</w:t>
      </w:r>
      <w:bookmarkEnd w:id="5"/>
    </w:p>
    <w:p w14:paraId="49FB2E4A" w14:textId="2B16BD84" w:rsidR="00EB0529" w:rsidRPr="00EB0529" w:rsidRDefault="00EB0529" w:rsidP="00EB0529">
      <w:pPr>
        <w:pStyle w:val="Heading2"/>
      </w:pPr>
      <w:bookmarkStart w:id="6" w:name="_Toc96514656"/>
      <w:r>
        <w:t>Run</w:t>
      </w:r>
      <w:bookmarkEnd w:id="6"/>
    </w:p>
    <w:p w14:paraId="6C02346F" w14:textId="09514EC2" w:rsidR="00E74990" w:rsidRDefault="00CD5AAB" w:rsidP="00503312">
      <w:pPr>
        <w:pStyle w:val="ListParagraph"/>
        <w:numPr>
          <w:ilvl w:val="0"/>
          <w:numId w:val="1"/>
        </w:numPr>
      </w:pPr>
      <w:r>
        <w:t xml:space="preserve">File= </w:t>
      </w:r>
      <w:proofErr w:type="spellStart"/>
      <w:proofErr w:type="gramStart"/>
      <w:r>
        <w:t>train.ipynb</w:t>
      </w:r>
      <w:proofErr w:type="spellEnd"/>
      <w:proofErr w:type="gramEnd"/>
    </w:p>
    <w:p w14:paraId="55D85DA3" w14:textId="0692CBC5" w:rsidR="000C79AF" w:rsidRDefault="000C79AF" w:rsidP="00503312">
      <w:pPr>
        <w:pStyle w:val="ListParagraph"/>
        <w:numPr>
          <w:ilvl w:val="0"/>
          <w:numId w:val="1"/>
        </w:numPr>
      </w:pPr>
      <w:r>
        <w:t>Change the working directory where the dataset is placed, within inverted commas</w:t>
      </w:r>
    </w:p>
    <w:p w14:paraId="489FFFFC" w14:textId="3B1E7B30" w:rsidR="000C79AF" w:rsidRDefault="000C79AF" w:rsidP="00503312">
      <w:pPr>
        <w:pStyle w:val="ListParagraph"/>
      </w:pPr>
      <w:r>
        <w:rPr>
          <w:noProof/>
        </w:rPr>
        <w:drawing>
          <wp:inline distT="0" distB="0" distL="0" distR="0" wp14:anchorId="0A830E56" wp14:editId="21D99172">
            <wp:extent cx="5943600" cy="4248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8BD0D" w14:textId="5DEE42F9" w:rsidR="006D214D" w:rsidRDefault="006D214D" w:rsidP="00503312">
      <w:pPr>
        <w:pStyle w:val="ListParagraph"/>
        <w:numPr>
          <w:ilvl w:val="0"/>
          <w:numId w:val="1"/>
        </w:numPr>
      </w:pPr>
      <w:r>
        <w:t>Path for the segmented dataset</w:t>
      </w:r>
      <w:r w:rsidR="00DF6C7C">
        <w:t xml:space="preserve"> with forward slash with in it.</w:t>
      </w:r>
    </w:p>
    <w:p w14:paraId="548336CA" w14:textId="3F16B618" w:rsidR="006D214D" w:rsidRDefault="006D214D" w:rsidP="00503312">
      <w:pPr>
        <w:pStyle w:val="ListParagraph"/>
      </w:pPr>
      <w:r w:rsidRPr="006D214D">
        <w:rPr>
          <w:noProof/>
        </w:rPr>
        <w:drawing>
          <wp:inline distT="0" distB="0" distL="0" distR="0" wp14:anchorId="7D8B4CBF" wp14:editId="640C439B">
            <wp:extent cx="5410955" cy="65731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C7F8A" w14:textId="42B9E709" w:rsidR="009E369F" w:rsidRDefault="009E369F" w:rsidP="00503312">
      <w:pPr>
        <w:pStyle w:val="ListParagraph"/>
        <w:numPr>
          <w:ilvl w:val="0"/>
          <w:numId w:val="1"/>
        </w:numPr>
      </w:pPr>
      <w:r>
        <w:t>Set model name with extension ‘h5’ as</w:t>
      </w:r>
      <w:r w:rsidR="008B0316">
        <w:t xml:space="preserve"> format below. It will save model with same name.</w:t>
      </w:r>
      <w:r w:rsidRPr="009E369F">
        <w:rPr>
          <w:noProof/>
        </w:rPr>
        <w:drawing>
          <wp:inline distT="0" distB="0" distL="0" distR="0" wp14:anchorId="5B1FE5D6" wp14:editId="71C130A9">
            <wp:extent cx="3096057" cy="552527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122D4" w14:textId="3A739129" w:rsidR="008B0316" w:rsidRDefault="008B0316" w:rsidP="00503312">
      <w:pPr>
        <w:pStyle w:val="ListParagraph"/>
        <w:numPr>
          <w:ilvl w:val="0"/>
          <w:numId w:val="1"/>
        </w:numPr>
      </w:pPr>
      <w:r>
        <w:t xml:space="preserve">Run other all cells It will save model </w:t>
      </w:r>
      <w:proofErr w:type="spellStart"/>
      <w:r>
        <w:t>everytime</w:t>
      </w:r>
      <w:proofErr w:type="spellEnd"/>
      <w:r>
        <w:t xml:space="preserve"> when validation loss would be detected lower than current in training mode.</w:t>
      </w:r>
      <w:r w:rsidR="006B6D8C">
        <w:t xml:space="preserve"> It will overwrite the model.</w:t>
      </w:r>
    </w:p>
    <w:p w14:paraId="7E949A6C" w14:textId="514BAD4E" w:rsidR="00F82CA4" w:rsidRDefault="00687D83" w:rsidP="00F82CA4">
      <w:pPr>
        <w:pStyle w:val="Heading2"/>
      </w:pPr>
      <w:bookmarkStart w:id="7" w:name="_Toc96514657"/>
      <w:r>
        <w:t>Requirements</w:t>
      </w:r>
      <w:bookmarkEnd w:id="7"/>
    </w:p>
    <w:p w14:paraId="7B10628A" w14:textId="5F446EA3" w:rsidR="00687D83" w:rsidRDefault="00687D83" w:rsidP="00687D83">
      <w:pPr>
        <w:pStyle w:val="Heading3"/>
      </w:pPr>
      <w:bookmarkStart w:id="8" w:name="_Toc96514658"/>
      <w:r>
        <w:t>Libraries</w:t>
      </w:r>
      <w:bookmarkEnd w:id="8"/>
    </w:p>
    <w:p w14:paraId="1243F724" w14:textId="3B1A0B90" w:rsidR="00506334" w:rsidRDefault="00B5737E" w:rsidP="00506334">
      <w:pPr>
        <w:pStyle w:val="ListParagraph"/>
        <w:numPr>
          <w:ilvl w:val="0"/>
          <w:numId w:val="2"/>
        </w:numPr>
      </w:pPr>
      <w:proofErr w:type="spellStart"/>
      <w:r>
        <w:t>t</w:t>
      </w:r>
      <w:r w:rsidR="00506334">
        <w:t>ensorflow</w:t>
      </w:r>
      <w:proofErr w:type="spellEnd"/>
    </w:p>
    <w:p w14:paraId="0ECAF0A1" w14:textId="4DCA0C35" w:rsidR="00506334" w:rsidRDefault="00B5737E" w:rsidP="00506334">
      <w:pPr>
        <w:pStyle w:val="ListParagraph"/>
        <w:numPr>
          <w:ilvl w:val="0"/>
          <w:numId w:val="2"/>
        </w:numPr>
      </w:pPr>
      <w:proofErr w:type="spellStart"/>
      <w:r>
        <w:t>k</w:t>
      </w:r>
      <w:r w:rsidR="00506334">
        <w:t>eras</w:t>
      </w:r>
      <w:proofErr w:type="spellEnd"/>
    </w:p>
    <w:p w14:paraId="39F7D86F" w14:textId="07E230DE" w:rsidR="00506334" w:rsidRDefault="00B5737E" w:rsidP="00506334">
      <w:pPr>
        <w:pStyle w:val="ListParagraph"/>
        <w:numPr>
          <w:ilvl w:val="0"/>
          <w:numId w:val="2"/>
        </w:numPr>
      </w:pPr>
      <w:r>
        <w:t>m</w:t>
      </w:r>
      <w:r w:rsidR="00506334">
        <w:t>atplotlib</w:t>
      </w:r>
    </w:p>
    <w:p w14:paraId="4CA9041F" w14:textId="4E0998C5" w:rsidR="00506334" w:rsidRDefault="00B5737E" w:rsidP="00506334">
      <w:pPr>
        <w:pStyle w:val="ListParagraph"/>
        <w:numPr>
          <w:ilvl w:val="0"/>
          <w:numId w:val="2"/>
        </w:numPr>
      </w:pPr>
      <w:proofErr w:type="spellStart"/>
      <w:r>
        <w:t>n</w:t>
      </w:r>
      <w:r w:rsidR="00506334">
        <w:t>umpy</w:t>
      </w:r>
      <w:proofErr w:type="spellEnd"/>
    </w:p>
    <w:p w14:paraId="159FE8ED" w14:textId="6DE80A3E" w:rsidR="00506334" w:rsidRDefault="00B5737E" w:rsidP="00506334">
      <w:pPr>
        <w:pStyle w:val="ListParagraph"/>
        <w:numPr>
          <w:ilvl w:val="0"/>
          <w:numId w:val="2"/>
        </w:numPr>
      </w:pPr>
      <w:proofErr w:type="spellStart"/>
      <w:r>
        <w:t>s</w:t>
      </w:r>
      <w:r w:rsidR="00506334">
        <w:t>klearn</w:t>
      </w:r>
      <w:proofErr w:type="spellEnd"/>
    </w:p>
    <w:p w14:paraId="088FED42" w14:textId="77777777" w:rsidR="00506334" w:rsidRPr="00687D83" w:rsidRDefault="00506334" w:rsidP="00A153E7"/>
    <w:sectPr w:rsidR="00506334" w:rsidRPr="00687D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004C6"/>
    <w:multiLevelType w:val="hybridMultilevel"/>
    <w:tmpl w:val="60EA7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4B0E27"/>
    <w:multiLevelType w:val="hybridMultilevel"/>
    <w:tmpl w:val="2D824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7cwMjQ3NjczMjJQ0lEKTi0uzszPAykwrAUAJQ9I8ywAAAA="/>
  </w:docVars>
  <w:rsids>
    <w:rsidRoot w:val="00C25CA7"/>
    <w:rsid w:val="000723CE"/>
    <w:rsid w:val="00075172"/>
    <w:rsid w:val="000C79AF"/>
    <w:rsid w:val="001A0E78"/>
    <w:rsid w:val="001A14B2"/>
    <w:rsid w:val="00293C08"/>
    <w:rsid w:val="002A2E1C"/>
    <w:rsid w:val="00325323"/>
    <w:rsid w:val="0038611B"/>
    <w:rsid w:val="003F033E"/>
    <w:rsid w:val="004616A3"/>
    <w:rsid w:val="00503312"/>
    <w:rsid w:val="00506334"/>
    <w:rsid w:val="005715F4"/>
    <w:rsid w:val="00597FEF"/>
    <w:rsid w:val="00687D83"/>
    <w:rsid w:val="006B1BE9"/>
    <w:rsid w:val="006B6D8C"/>
    <w:rsid w:val="006D214D"/>
    <w:rsid w:val="00700596"/>
    <w:rsid w:val="0072393A"/>
    <w:rsid w:val="007633AA"/>
    <w:rsid w:val="00827E6C"/>
    <w:rsid w:val="00876281"/>
    <w:rsid w:val="008B0316"/>
    <w:rsid w:val="009909A0"/>
    <w:rsid w:val="009E369F"/>
    <w:rsid w:val="00A153E7"/>
    <w:rsid w:val="00A57172"/>
    <w:rsid w:val="00A9634A"/>
    <w:rsid w:val="00AE36CF"/>
    <w:rsid w:val="00B5737E"/>
    <w:rsid w:val="00B9611A"/>
    <w:rsid w:val="00C25CA7"/>
    <w:rsid w:val="00C42A07"/>
    <w:rsid w:val="00C4623D"/>
    <w:rsid w:val="00C86BC7"/>
    <w:rsid w:val="00CD5AAB"/>
    <w:rsid w:val="00DF6C7C"/>
    <w:rsid w:val="00E74990"/>
    <w:rsid w:val="00E94BC7"/>
    <w:rsid w:val="00EB0529"/>
    <w:rsid w:val="00F067A9"/>
    <w:rsid w:val="00F82CA4"/>
    <w:rsid w:val="00FF2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75E5B"/>
  <w15:chartTrackingRefBased/>
  <w15:docId w15:val="{9F04F12A-4613-4E2C-9E70-EEF07539C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3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61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62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4B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03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61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62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36C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E36C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36C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36C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E36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40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1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2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0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4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F9E0BF1-58A6-4C0C-A197-04887F7A6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n Naeem</dc:creator>
  <cp:keywords/>
  <dc:description/>
  <cp:lastModifiedBy>Rehan Naeem</cp:lastModifiedBy>
  <cp:revision>81</cp:revision>
  <cp:lastPrinted>2022-02-23T08:15:00Z</cp:lastPrinted>
  <dcterms:created xsi:type="dcterms:W3CDTF">2022-02-23T07:33:00Z</dcterms:created>
  <dcterms:modified xsi:type="dcterms:W3CDTF">2022-02-23T08:17:00Z</dcterms:modified>
</cp:coreProperties>
</file>